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ronn wad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ron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d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70 Harrison Street,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wadingforsum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72273075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e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8/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